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&#65279;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bookmarkStart w:name="meeting-notes" w:id="21"/>
    <w:p xmlns:wp14="http://schemas.microsoft.com/office/word/2010/wordml" w14:paraId="66829455" wp14:textId="77777777">
      <w:pPr>
        <w:pStyle w:val="Heading1"/>
      </w:pPr>
      <w:r>
        <w:t xml:space="preserve">Meeting Notes</w:t>
      </w:r>
    </w:p>
    <w:p xmlns:wp14="http://schemas.microsoft.com/office/word/2010/wordml" w14:paraId="5A6D7776" wp14:textId="555899C2">
      <w:pPr>
        <w:pStyle w:val="FirstParagraph"/>
      </w:pPr>
      <w:r w:rsidR="5870BFAC">
        <w:rPr/>
        <w:t>Team: Red Piranha</w:t>
      </w:r>
      <w:r>
        <w:br/>
      </w:r>
      <w:r w:rsidR="5870BFAC">
        <w:rPr/>
        <w:t>Date:</w:t>
      </w:r>
      <w:r w:rsidR="2E075EB7">
        <w:rPr/>
        <w:t xml:space="preserve"> 12/8/2021</w:t>
      </w:r>
      <w:r>
        <w:br/>
      </w:r>
      <w:r w:rsidR="5870BFAC">
        <w:rPr/>
        <w:t>Time:</w:t>
      </w:r>
      <w:r w:rsidR="65826B58">
        <w:rPr/>
        <w:t xml:space="preserve"> 2:30 – 3:30</w:t>
      </w:r>
      <w:r w:rsidR="7E9C2A52">
        <w:rPr/>
        <w:t xml:space="preserve"> pm</w:t>
      </w:r>
      <w:r>
        <w:br/>
      </w:r>
      <w:r w:rsidR="5870BFAC">
        <w:rPr/>
        <w:t>Location:</w:t>
      </w:r>
      <w:r w:rsidR="773E5962">
        <w:rPr/>
        <w:t xml:space="preserve"> Teams</w:t>
      </w:r>
    </w:p>
    <w:p xmlns:wp14="http://schemas.microsoft.com/office/word/2010/wordml" w14:paraId="516F0370" wp14:textId="0E3CF08A">
      <w:pPr>
        <w:pStyle w:val="BodyText"/>
      </w:pPr>
      <w:r w:rsidR="63A5D2E8">
        <w:rPr/>
        <w:t>Attendees:</w:t>
      </w:r>
      <w:r w:rsidR="7F709D50">
        <w:rPr/>
        <w:t xml:space="preserve"> Ted Hadley, Erica Quallen, Yoshi Bird, Kelly Turner</w:t>
      </w:r>
    </w:p>
    <w:p xmlns:wp14="http://schemas.microsoft.com/office/word/2010/wordml" w14:paraId="43CAF10C" wp14:textId="0E556ABB">
      <w:pPr>
        <w:pStyle w:val="BodyText"/>
      </w:pPr>
      <w:r w:rsidR="63A5D2E8">
        <w:rPr/>
        <w:t>Manager:</w:t>
      </w:r>
      <w:r w:rsidR="7AC28933">
        <w:rPr/>
        <w:t xml:space="preserve"> </w:t>
      </w:r>
      <w:r w:rsidR="7F59F17D">
        <w:rPr/>
        <w:t>Yoshi Bird</w:t>
      </w:r>
      <w:r>
        <w:br/>
      </w:r>
      <w:r w:rsidR="63A5D2E8">
        <w:rPr/>
        <w:t>Scribe:</w:t>
      </w:r>
      <w:r w:rsidR="5E8DB454">
        <w:rPr/>
        <w:t xml:space="preserve"> Ted Hadley</w:t>
      </w:r>
    </w:p>
    <w:bookmarkStart w:name="minutes" w:id="20"/>
    <w:p xmlns:wp14="http://schemas.microsoft.com/office/word/2010/wordml" w14:paraId="49CA2FA4" wp14:textId="77777777">
      <w:pPr>
        <w:pStyle w:val="Heading2"/>
      </w:pPr>
      <w:r>
        <w:t xml:space="preserve">Minutes</w:t>
      </w:r>
    </w:p>
    <w:p xmlns:wp14="http://schemas.microsoft.com/office/word/2010/wordml" w14:paraId="668CB6E0" wp14:textId="77777777">
      <w:pPr>
        <w:pStyle w:val="FirstParagraph"/>
      </w:pPr>
      <w:r>
        <w:rPr>
          <w:iCs/>
          <w:i/>
        </w:rPr>
        <w:t xml:space="preserve">(duplicate these agenda items as needed)</w:t>
      </w:r>
    </w:p>
    <w:p xmlns:wp14="http://schemas.microsoft.com/office/word/2010/wordml" w14:paraId="672A6659" wp14:textId="77777777">
      <w:r>
        <w:pict w14:anchorId="4D01932E">
          <v:rect style="width:0;height:1.5pt" o:hr="t" o:hrstd="t" o:hralign="center"/>
        </w:pict>
      </w:r>
    </w:p>
    <w:p xmlns:wp14="http://schemas.microsoft.com/office/word/2010/wordml" w14:paraId="4059522C" wp14:textId="64D72664">
      <w:pPr>
        <w:pStyle w:val="FirstParagraph"/>
      </w:pPr>
      <w:r w:rsidR="63A5D2E8">
        <w:rPr/>
        <w:t>Agenda Item</w:t>
      </w:r>
      <w:r w:rsidR="63A5D2E8">
        <w:rPr/>
        <w:t>:</w:t>
      </w:r>
      <w:r w:rsidR="2BF6062B">
        <w:rPr/>
        <w:t xml:space="preserve"> Flow chart for HW 0x</w:t>
      </w:r>
    </w:p>
    <w:p xmlns:wp14="http://schemas.microsoft.com/office/word/2010/wordml" w14:paraId="0A37501D" wp14:textId="77777777">
      <w:pPr>
        <w:pStyle w:val="BodyText"/>
      </w:pPr>
    </w:p>
    <w:p xmlns:wp14="http://schemas.microsoft.com/office/word/2010/wordml" w14:paraId="4607532F" wp14:textId="2119854A">
      <w:pPr>
        <w:pStyle w:val="BodyText"/>
      </w:pPr>
      <w:r w:rsidR="63A5D2E8">
        <w:rPr/>
        <w:t>Notes</w:t>
      </w:r>
      <w:r w:rsidR="63A5D2E8">
        <w:rPr/>
        <w:t>:</w:t>
      </w:r>
      <w:r w:rsidR="05C09090">
        <w:rPr/>
        <w:t xml:space="preserve"> Flow chart was finalized, everyone agreed on Data Science workflow.</w:t>
      </w:r>
    </w:p>
    <w:p xmlns:wp14="http://schemas.microsoft.com/office/word/2010/wordml" w14:paraId="5DAB6C7B" wp14:textId="77777777">
      <w:pPr>
        <w:pStyle w:val="BodyText"/>
      </w:pPr>
    </w:p>
    <w:p xmlns:wp14="http://schemas.microsoft.com/office/word/2010/wordml" w14:paraId="02EB378F" wp14:textId="77777777">
      <w:pPr>
        <w:pStyle w:val="BodyText"/>
      </w:pPr>
    </w:p>
    <w:p xmlns:wp14="http://schemas.microsoft.com/office/word/2010/wordml" w14:paraId="6A05A809" wp14:textId="77777777">
      <w:pPr>
        <w:pStyle w:val="BodyText"/>
      </w:pPr>
    </w:p>
    <w:p w:rsidR="63A5D2E8" w:rsidP="63A5D2E8" w:rsidRDefault="63A5D2E8" w14:paraId="43909F50" w14:textId="31117AB3">
      <w:pPr>
        <w:pStyle w:val="BodyText"/>
      </w:pPr>
      <w:r w:rsidR="63A5D2E8">
        <w:rPr/>
        <w:t>Conclusion(s)</w:t>
      </w:r>
      <w:r w:rsidR="63A5D2E8">
        <w:rPr/>
        <w:t>:</w:t>
      </w:r>
      <w:r w:rsidR="78F35B19">
        <w:rPr/>
        <w:t xml:space="preserve"> See Above.</w:t>
      </w:r>
    </w:p>
    <w:p xmlns:wp14="http://schemas.microsoft.com/office/word/2010/wordml" w14:paraId="5A39BBE3" wp14:textId="77777777">
      <w:pPr>
        <w:pStyle w:val="BodyText"/>
      </w:pPr>
    </w:p>
    <w:p xmlns:wp14="http://schemas.microsoft.com/office/word/2010/wordml" w14:paraId="41C8F396" wp14:textId="77777777">
      <w:r>
        <w:pict w14:anchorId="30AA89AB">
          <v:rect style="width:0;height:1.5pt" o:hr="t" o:hrstd="t" o:hralign="center"/>
        </w:pict>
      </w:r>
    </w:p>
    <w:p xmlns:wp14="http://schemas.microsoft.com/office/word/2010/wordml" w:rsidP="63A5D2E8" w14:paraId="72A3D3EC" wp14:textId="3F355080">
      <w:pPr>
        <w:pStyle w:val="FirstParagraph"/>
      </w:pPr>
      <w:r w:rsidR="63A5D2E8">
        <w:rPr/>
        <w:t>Agenda Item</w:t>
      </w:r>
      <w:r w:rsidR="63A5D2E8">
        <w:rPr/>
        <w:t>:</w:t>
      </w:r>
      <w:r w:rsidR="00FA292F">
        <w:rPr/>
        <w:t xml:space="preserve"> Final Project discussion next steps. </w:t>
      </w:r>
    </w:p>
    <w:p w:rsidR="63A5D2E8" w:rsidP="63A5D2E8" w:rsidRDefault="63A5D2E8" w14:paraId="0B3C6042" w14:textId="39C0712B">
      <w:pPr>
        <w:pStyle w:val="BodyText"/>
      </w:pPr>
    </w:p>
    <w:p xmlns:wp14="http://schemas.microsoft.com/office/word/2010/wordml" w:rsidP="63A5D2E8" w14:paraId="55477C95" wp14:textId="33DEDE24">
      <w:pPr>
        <w:pStyle w:val="FirstParagraph"/>
      </w:pPr>
      <w:r w:rsidR="63A5D2E8">
        <w:rPr/>
        <w:t>Notes</w:t>
      </w:r>
      <w:r w:rsidR="63A5D2E8">
        <w:rPr/>
        <w:t>:</w:t>
      </w:r>
      <w:r w:rsidR="3A4E75E8">
        <w:rPr/>
        <w:t xml:space="preserve"> Data has been acquired, loading into Python. Need to address missing data. </w:t>
      </w:r>
    </w:p>
    <w:p xmlns:wp14="http://schemas.microsoft.com/office/word/2010/wordml" w14:paraId="0D0B940D" wp14:textId="77777777">
      <w:pPr>
        <w:pStyle w:val="BodyText"/>
      </w:pPr>
    </w:p>
    <w:p xmlns:wp14="http://schemas.microsoft.com/office/word/2010/wordml" w14:paraId="0E27B00A" wp14:textId="77777777">
      <w:pPr>
        <w:pStyle w:val="BodyText"/>
      </w:pPr>
    </w:p>
    <w:p xmlns:wp14="http://schemas.microsoft.com/office/word/2010/wordml" w14:paraId="60061E4C" wp14:textId="77777777">
      <w:pPr>
        <w:pStyle w:val="BodyText"/>
      </w:pPr>
    </w:p>
    <w:p xmlns:wp14="http://schemas.microsoft.com/office/word/2010/wordml" w14:paraId="4DF9D4A3" wp14:textId="279ADCDE">
      <w:pPr>
        <w:pStyle w:val="BodyText"/>
      </w:pPr>
      <w:r w:rsidR="63A5D2E8">
        <w:rPr/>
        <w:t>Conclusion(s)</w:t>
      </w:r>
      <w:r w:rsidR="63A5D2E8">
        <w:rPr/>
        <w:t>:</w:t>
      </w:r>
      <w:r w:rsidR="584B70EA">
        <w:rPr/>
        <w:t xml:space="preserve"> We’ll do an analysis </w:t>
      </w:r>
      <w:proofErr w:type="gramStart"/>
      <w:r w:rsidR="584B70EA">
        <w:rPr/>
        <w:t>on</w:t>
      </w:r>
      <w:proofErr w:type="gramEnd"/>
      <w:r w:rsidR="584B70EA">
        <w:rPr/>
        <w:t xml:space="preserve"> the missing data, led by Yoshi. Are the missing data randomly distributed? We’ll find out. This will inform </w:t>
      </w:r>
      <w:proofErr w:type="gramStart"/>
      <w:r w:rsidR="7B32322A">
        <w:rPr/>
        <w:t>our</w:t>
      </w:r>
      <w:proofErr w:type="gramEnd"/>
      <w:r w:rsidR="7B32322A">
        <w:rPr/>
        <w:t xml:space="preserve"> decision on how to handle missing data throughout.</w:t>
      </w:r>
    </w:p>
    <w:p w:rsidR="63A5D2E8" w:rsidP="63A5D2E8" w:rsidRDefault="63A5D2E8" w14:paraId="0D35A47B" w14:textId="243D63F1">
      <w:pPr>
        <w:pStyle w:val="BodyText"/>
      </w:pPr>
    </w:p>
    <w:p w:rsidR="32CC1628" w:rsidP="63A5D2E8" w:rsidRDefault="32CC1628" w14:paraId="42434F6B" w14:textId="76112F18">
      <w:pPr>
        <w:pStyle w:val="BodyText"/>
      </w:pPr>
      <w:r w:rsidR="32CC1628">
        <w:rPr/>
        <w:t>Agenda Item: Begin writing framework for exploratory analysis / figure making</w:t>
      </w:r>
    </w:p>
    <w:p w:rsidR="63A5D2E8" w:rsidP="63A5D2E8" w:rsidRDefault="63A5D2E8" w14:paraId="796C501A" w14:textId="2573E5CA">
      <w:pPr>
        <w:pStyle w:val="BodyText"/>
      </w:pPr>
    </w:p>
    <w:p w:rsidR="32CC1628" w:rsidP="63A5D2E8" w:rsidRDefault="32CC1628" w14:paraId="2CBDADA4" w14:textId="343F3743">
      <w:pPr>
        <w:pStyle w:val="BodyText"/>
      </w:pPr>
      <w:r w:rsidR="32CC1628">
        <w:rPr/>
        <w:t>Notes: Te</w:t>
      </w:r>
      <w:r w:rsidR="4D130D2B">
        <w:rPr/>
        <w:t>d can start creating framework for visualizations / exploratory analysis</w:t>
      </w:r>
      <w:r w:rsidR="5C966F90">
        <w:rPr/>
        <w:t>.</w:t>
      </w:r>
    </w:p>
    <w:p xmlns:wp14="http://schemas.microsoft.com/office/word/2010/wordml" w14:paraId="44EAFD9C" wp14:textId="77777777">
      <w:pPr>
        <w:pStyle w:val="BodyText"/>
      </w:pPr>
    </w:p>
    <w:p xmlns:wp14="http://schemas.microsoft.com/office/word/2010/wordml" w14:paraId="4B94D5A5" wp14:textId="565EE1CC">
      <w:r>
        <w:pict w14:anchorId="7F742514">
          <v:rect style="width:0;height:1.5pt" o:hr="t" o:hrstd="t" o:hralign="center"/>
        </w:pict>
      </w:r>
      <w:r w:rsidR="31C5A91C">
        <w:rPr/>
        <w:t>Conclusion(s): We can set up framework for exploratory analysis/visualizations before resolving missing data.</w:t>
      </w:r>
    </w:p>
    <w:bookmarkEnd w:id="20"/>
    <w:bookmarkEnd w:id="21"/>
    <w:p w:rsidR="63A5D2E8" w:rsidP="63A5D2E8" w:rsidRDefault="63A5D2E8" w14:paraId="6135F744" w14:textId="768B4B34">
      <w:pPr>
        <w:pStyle w:val="Normal"/>
      </w:pPr>
    </w:p>
    <w:p w:rsidR="31C5A91C" w:rsidP="63A5D2E8" w:rsidRDefault="31C5A91C" w14:paraId="6991C0AA" w14:textId="269A0706">
      <w:pPr>
        <w:pStyle w:val="Normal"/>
      </w:pPr>
      <w:r w:rsidR="31C5A91C">
        <w:rPr/>
        <w:t xml:space="preserve">Agenda Item: Git issues with cloning </w:t>
      </w:r>
      <w:proofErr w:type="spellStart"/>
      <w:r w:rsidR="31C5A91C">
        <w:rPr/>
        <w:t>github</w:t>
      </w:r>
      <w:proofErr w:type="spellEnd"/>
      <w:r w:rsidR="31C5A91C">
        <w:rPr/>
        <w:t xml:space="preserve"> repo</w:t>
      </w:r>
    </w:p>
    <w:p w:rsidR="63A5D2E8" w:rsidP="63A5D2E8" w:rsidRDefault="63A5D2E8" w14:paraId="191F296D" w14:textId="4CE8F146">
      <w:pPr>
        <w:pStyle w:val="Normal"/>
      </w:pPr>
    </w:p>
    <w:p w:rsidR="31C5A91C" w:rsidP="63A5D2E8" w:rsidRDefault="31C5A91C" w14:paraId="1CE6B7CE" w14:textId="574D77C0">
      <w:pPr>
        <w:pStyle w:val="Normal"/>
      </w:pPr>
      <w:r w:rsidR="31C5A91C">
        <w:rPr/>
        <w:t>Notes: Issues resolved</w:t>
      </w:r>
    </w:p>
    <w:p w:rsidR="63A5D2E8" w:rsidP="63A5D2E8" w:rsidRDefault="63A5D2E8" w14:paraId="206165C3" w14:textId="4198D40F">
      <w:pPr>
        <w:pStyle w:val="Normal"/>
      </w:pPr>
    </w:p>
    <w:p w:rsidR="31C5A91C" w:rsidP="63A5D2E8" w:rsidRDefault="31C5A91C" w14:paraId="45257A84" w14:textId="62605791">
      <w:pPr>
        <w:pStyle w:val="Normal"/>
      </w:pPr>
      <w:r w:rsidR="31C5A91C">
        <w:rPr/>
        <w:t>Conclusions(s): See above.</w:t>
      </w:r>
    </w:p>
    <w:p w:rsidR="63A5D2E8" w:rsidP="63A5D2E8" w:rsidRDefault="63A5D2E8" w14:paraId="7B3AC946" w14:textId="20E71759">
      <w:pPr>
        <w:pStyle w:val="Normal"/>
      </w:pPr>
    </w:p>
    <w:p w:rsidR="54EA24AB" w:rsidP="63A5D2E8" w:rsidRDefault="54EA24AB" w14:paraId="1C1DA909" w14:textId="7F6BA66C">
      <w:pPr>
        <w:pStyle w:val="Normal"/>
      </w:pPr>
      <w:r w:rsidR="54EA24AB">
        <w:rPr/>
        <w:t>Agenda Item: Install census data</w:t>
      </w:r>
    </w:p>
    <w:p w:rsidR="63A5D2E8" w:rsidP="63A5D2E8" w:rsidRDefault="63A5D2E8" w14:paraId="72F888B8" w14:textId="3052D7F6">
      <w:pPr>
        <w:pStyle w:val="Normal"/>
      </w:pPr>
    </w:p>
    <w:p w:rsidR="54EA24AB" w:rsidP="63A5D2E8" w:rsidRDefault="54EA24AB" w14:paraId="06B41A00" w14:textId="7875D009">
      <w:pPr>
        <w:pStyle w:val="Normal"/>
      </w:pPr>
      <w:r w:rsidR="54EA24AB">
        <w:rPr/>
        <w:t>Notes: Kelly can pull census data on the statewide level and census tract level</w:t>
      </w:r>
    </w:p>
    <w:p w:rsidR="63A5D2E8" w:rsidP="63A5D2E8" w:rsidRDefault="63A5D2E8" w14:paraId="2B4724C7" w14:textId="7D4B7C74">
      <w:pPr>
        <w:pStyle w:val="Normal"/>
      </w:pPr>
    </w:p>
    <w:p w:rsidR="54EA24AB" w:rsidP="63A5D2E8" w:rsidRDefault="54EA24AB" w14:paraId="18B79AA1" w14:textId="318ED4AC">
      <w:pPr>
        <w:pStyle w:val="Normal"/>
      </w:pPr>
      <w:r w:rsidR="54EA24AB">
        <w:rPr/>
        <w:t>Conclusion(s): See above.</w:t>
      </w:r>
    </w:p>
    <w:p w:rsidR="63A5D2E8" w:rsidP="63A5D2E8" w:rsidRDefault="63A5D2E8" w14:paraId="2CCB43C3" w14:textId="5AF3532A">
      <w:pPr>
        <w:pStyle w:val="Normal"/>
      </w:pPr>
    </w:p>
    <w:p w:rsidR="63A5D2E8" w:rsidP="63A5D2E8" w:rsidRDefault="63A5D2E8" w14:paraId="30E2F807" w14:textId="46A4A92D">
      <w:pPr>
        <w:pStyle w:val="Normal"/>
      </w:pPr>
    </w:p>
    <w:sectPr>
      <w:pgMar w:top="1440" w:right="1440" w:bottom="1440" w:left="1440"/>
      <w:pgSz w:w="12240" w:h="15840" w:orient="portrait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3DEEC669" wp14:textId="77777777">
      <w:r>
        <w:continuationSeparator/>
      </w:r>
    </w:p>
  </w:footnote>
  <w:footnote w:type="separator" w:id="-1">
    <w:p xmlns:wp14="http://schemas.microsoft.com/office/word/2010/wordml" w14:paraId="3656B9AB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5870BFAC"/>
    <w:rsid w:val="00FA292F"/>
    <w:rsid w:val="05C09090"/>
    <w:rsid w:val="19A41690"/>
    <w:rsid w:val="1C56CC4D"/>
    <w:rsid w:val="1DF29CAE"/>
    <w:rsid w:val="2779335A"/>
    <w:rsid w:val="2B5F12B8"/>
    <w:rsid w:val="2BF6062B"/>
    <w:rsid w:val="2CFC9F71"/>
    <w:rsid w:val="2E075EB7"/>
    <w:rsid w:val="31C5A91C"/>
    <w:rsid w:val="31EEFA6D"/>
    <w:rsid w:val="32CC1628"/>
    <w:rsid w:val="3A4E75E8"/>
    <w:rsid w:val="3BC5A2D6"/>
    <w:rsid w:val="3EE0567B"/>
    <w:rsid w:val="4D130D2B"/>
    <w:rsid w:val="524AA7FB"/>
    <w:rsid w:val="54EA24AB"/>
    <w:rsid w:val="584B70EA"/>
    <w:rsid w:val="5870BFAC"/>
    <w:rsid w:val="5A1818FF"/>
    <w:rsid w:val="5B08DC02"/>
    <w:rsid w:val="5C966F90"/>
    <w:rsid w:val="5CA4AC63"/>
    <w:rsid w:val="5E407CC4"/>
    <w:rsid w:val="5E407CC4"/>
    <w:rsid w:val="5E8DB454"/>
    <w:rsid w:val="63A5D2E8"/>
    <w:rsid w:val="65826B58"/>
    <w:rsid w:val="66DD73AA"/>
    <w:rsid w:val="71A11A56"/>
    <w:rsid w:val="733CEAB7"/>
    <w:rsid w:val="773E5962"/>
    <w:rsid w:val="78F35B19"/>
    <w:rsid w:val="7AC28933"/>
    <w:rsid w:val="7B32322A"/>
    <w:rsid w:val="7E9C2A52"/>
    <w:rsid w:val="7F59F17D"/>
    <w:rsid w:val="7F709D50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D01932E"/>
  <w15:docId w15:val="{7381CC3E-3808-4E8A-AB1E-F4176BB8DFF2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footnotes" Target="footnotes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customXml" Target="../customXml/item3.xml" Id="rId11" /><Relationship Type="http://schemas.openxmlformats.org/officeDocument/2006/relationships/fontTable" Target="fontTable.xml" Id="rId5" /><Relationship Type="http://schemas.openxmlformats.org/officeDocument/2006/relationships/customXml" Target="../customXml/item2.xml" Id="rId10" /><Relationship Type="http://schemas.openxmlformats.org/officeDocument/2006/relationships/webSettings" Target="webSettings.xml" Id="rId4" /><Relationship Type="http://schemas.openxmlformats.org/officeDocument/2006/relationships/customXml" Target="../customXml/item1.xml" Id="rId9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73C981315DF641945723851C31F187" ma:contentTypeVersion="10" ma:contentTypeDescription="Create a new document." ma:contentTypeScope="" ma:versionID="e1f8b562e0c6ed311bb321c27deca291">
  <xsd:schema xmlns:xsd="http://www.w3.org/2001/XMLSchema" xmlns:xs="http://www.w3.org/2001/XMLSchema" xmlns:p="http://schemas.microsoft.com/office/2006/metadata/properties" xmlns:ns2="04b7e6ef-76ea-475d-aa9c-ccace62cce5a" targetNamespace="http://schemas.microsoft.com/office/2006/metadata/properties" ma:root="true" ma:fieldsID="c45189d5732f3cc5d7012dd590979832" ns2:_="">
    <xsd:import namespace="04b7e6ef-76ea-475d-aa9c-ccace62cce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7e6ef-76ea-475d-aa9c-ccace62cc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D021628-F765-4DE2-A24A-3746E9DB238F}"/>
</file>

<file path=customXml/itemProps2.xml><?xml version="1.0" encoding="utf-8"?>
<ds:datastoreItem xmlns:ds="http://schemas.openxmlformats.org/officeDocument/2006/customXml" ds:itemID="{ED3FED74-7123-4BDA-83BB-937D748C37E1}"/>
</file>

<file path=customXml/itemProps3.xml><?xml version="1.0" encoding="utf-8"?>
<ds:datastoreItem xmlns:ds="http://schemas.openxmlformats.org/officeDocument/2006/customXml" ds:itemID="{34E58CC8-13FB-4F5B-B9B4-15071A87630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2021-11-29T22:06:27.0000000Z</dcterms:created>
  <dcterms:modified xsi:type="dcterms:W3CDTF">2021-12-08T20:29:17.9179075Z</dcterms:modified>
  <lastModifiedBy>Ted Hadley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73C981315DF641945723851C31F187</vt:lpwstr>
  </property>
</Properties>
</file>